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Vancouver</w:t>
      </w:r>
    </w:p>
    <w:bookmarkStart w:id="20" w:name="X83c727c9e46859454652d0d384ffa41f5cc1f92"/>
    <w:p>
      <w:pPr>
        <w:pStyle w:val="Heading1"/>
      </w:pPr>
      <w:r>
        <w:t xml:space="preserve">Cover Letter for Marketing Manager Position in Canada Vancouver</w:t>
      </w:r>
    </w:p>
    <w:p>
      <w:pPr>
        <w:pStyle w:val="FirstParagraph"/>
      </w:pPr>
      <w:r>
        <w:t xml:space="preserve">Dear [Hiring Manager's Name],</w:t>
      </w:r>
    </w:p>
    <w:p>
      <w:pPr>
        <w:pStyle w:val="BodyText"/>
      </w:pPr>
      <w:r>
        <w:t xml:space="preserve">I am writing to express my enthusiastic interest in the Marketing Manager position at [Company Name] in Canada Vancouver. As a seasoned marketing professional with a proven track record of driving brand growth and delivering innovative strategies, I am eager to contribute my expertise to an organization that values creativity, community engagement, and forward-thinking approaches. Canada Vancouver, with its dynamic business environment and cultural diversity, offers an ideal setting for a Marketing Manager to thrive and make a meaningful impact. I am particularly drawn to the opportunity to work in this vibrant city where innovation intersects with sustainability and global connectivity.</w:t>
      </w:r>
    </w:p>
    <w:p>
      <w:pPr>
        <w:pStyle w:val="BodyText"/>
      </w:pPr>
      <w:r>
        <w:t xml:space="preserve">Over the past [X years], I have honed my skills in developing comprehensive marketing strategies that align with business objectives while resonating with target audiences. My experience spans digital marketing, brand development, market research, and team leadership, all of which have prepared me to excel in a role such as the Marketing Manager position at your organization. In my previous roles as a Marketing Coordinator and Senior Marketing Specialist at [Previous Company Name], I successfully launched campaigns that increased brand awareness by [X%] and drove measurable revenue growth. For instance, I spearheaded a multi-channel digital campaign for [Product/Service Name], which resulted in a 40% increase in website traffic and a 25% rise in customer engagement within six months.</w:t>
      </w:r>
    </w:p>
    <w:p>
      <w:pPr>
        <w:pStyle w:val="BodyText"/>
      </w:pPr>
      <w:r>
        <w:t xml:space="preserve">What excites me most about the Marketing Manager role in Canada Vancouver is the opportunity to leverage my expertise in a region known for its thriving tech sector, eco-conscious initiatives, and multicultural communities. Vancouver’s unique blend of innovation and environmental stewardship aligns perfectly with my professional philosophy. I have always admired how companies in this area prioritize sustainability while maintaining a strong focus on customer-centric marketing. As a Marketing Manager, I am committed to creating campaigns that not only drive business results but also reflect the values of the communities they serve. Whether it’s promoting local businesses or advocating for green initiatives, I believe marketing is a powerful tool to foster connection and progress.</w:t>
      </w:r>
    </w:p>
    <w:p>
      <w:pPr>
        <w:pStyle w:val="BodyText"/>
      </w:pPr>
      <w:r>
        <w:t xml:space="preserve">My approach to marketing is rooted in data-driven decision-making and a deep understanding of consumer behavior. I am proficient in analyzing market trends, conducting competitor assessments, and utilizing tools such as Google Analytics, HubSpot, and social media platforms to optimize campaign performance. In my current role at [Current Company Name], I led a cross-functional team to redesign our company’s digital presence, which included revamping the website’s user experience and implementing targeted SEO strategies. This effort led to a 30% improvement in lead generation and a stronger online brand authority. Additionally, I have extensive experience in content marketing, having developed blog series, video scripts, and email campaigns that consistently achieved high open rates and engagement metrics.</w:t>
      </w:r>
    </w:p>
    <w:p>
      <w:pPr>
        <w:pStyle w:val="BodyText"/>
      </w:pPr>
      <w:r>
        <w:t xml:space="preserve">What sets me apart as a Marketing Manager is my ability to balance creativity with strategic execution. I understand that successful marketing requires not only captivating messaging but also a clear understanding of business goals. For example, while working on a rebranding initiative for [Previous Company Name], I collaborated with stakeholders across departments to ensure the new brand identity reflected both the company’s core values and its vision for the future. This project resulted in a 20% increase in customer retention and a more cohesive brand narrative that resonated with both existing and potential clients.</w:t>
      </w:r>
    </w:p>
    <w:p>
      <w:pPr>
        <w:pStyle w:val="BodyText"/>
      </w:pPr>
      <w:r>
        <w:t xml:space="preserve">Living and working in Canada Vancouver has further fueled my passion for marketing. The city’s diverse population, coupled with its emphasis on innovation, has taught me the importance of cultural sensitivity and adaptability in global campaigns. I have also been actively involved in local networking events and industry conferences, which have allowed me to stay informed about emerging trends and build relationships with professionals across sectors. These experiences have reinforced my belief that a Marketing Manager must be both a strategist and a collaborator, capable of fostering partnerships that drive mutual success.</w:t>
      </w:r>
    </w:p>
    <w:p>
      <w:pPr>
        <w:pStyle w:val="BodyText"/>
      </w:pPr>
      <w:r>
        <w:t xml:space="preserve">One of my proudest achievements was leading the launch of a community-focused campaign for [Previous Company Name] in partnership with local non-profits. This initiative not only strengthened our brand’s reputation but also contributed to meaningful social impact. By aligning marketing efforts with community values, we were able to create a lasting connection with our audience while achieving key performance indicators. I am confident that my ability to merge purpose-driven messaging with measurable outcomes will add value to your team.</w:t>
      </w:r>
    </w:p>
    <w:p>
      <w:pPr>
        <w:pStyle w:val="BodyText"/>
      </w:pPr>
      <w:r>
        <w:t xml:space="preserve">As a Canadian citizen or permanent resident, I am well-versed in the regulatory and cultural nuances of doing business in Canada. My understanding of local market dynamics, combined with my global perspective, enables me to develop strategies that are both culturally relevant and commercially viable. Vancouver’s position as a hub for tech startups, creative industries, and green innovation makes it an ideal location to implement forward-thinking marketing solutions that set trends rather than follow them.</w:t>
      </w:r>
    </w:p>
    <w:p>
      <w:pPr>
        <w:pStyle w:val="BodyText"/>
      </w:pPr>
      <w:r>
        <w:t xml:space="preserve">I am particularly impressed by [Company Name]’s commitment to [specific value or achievement mentioned in the job posting, e.g., "innovative digital solutions" or "sustainable practices"]. As a Marketing Manager, I am eager to contribute my expertise in [specific area, e.g., "social media strategy" or "customer experience design"] to support your mission and drive growth. I am confident that my background in marketing, combined with my passion for Vancouver’s entrepreneurial spirit, makes me a strong candidate for this role.</w:t>
      </w:r>
    </w:p>
    <w:p>
      <w:pPr>
        <w:pStyle w:val="BodyText"/>
      </w:pPr>
      <w:r>
        <w:t xml:space="preserve">Thank you for considering my application. I would welcome the opportunity to discuss how my skills and experiences align with the needs of [Company Name]. Please feel free to contact me at [Your Phone Number] or [Your Email Address] at your earliest convenience. I look forward to the possibility of contributing to your team’s success in Canada Vancouv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 - Canada Vancouver</dc:title>
  <dc:creator/>
  <dc:language>en</dc:language>
  <cp:keywords/>
  <dcterms:created xsi:type="dcterms:W3CDTF">2025-12-13T09:16:54Z</dcterms:created>
  <dcterms:modified xsi:type="dcterms:W3CDTF">2025-12-13T09:16:54Z</dcterms:modified>
</cp:coreProperties>
</file>

<file path=docProps/custom.xml><?xml version="1.0" encoding="utf-8"?>
<Properties xmlns="http://schemas.openxmlformats.org/officeDocument/2006/custom-properties" xmlns:vt="http://schemas.openxmlformats.org/officeDocument/2006/docPropsVTypes"/>
</file>